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B04AFA" w14:textId="158F2D0B" w:rsidR="005952D0" w:rsidRPr="007151AA" w:rsidRDefault="005952D0">
      <w:pPr>
        <w:rPr>
          <w:rFonts w:ascii="Segoe UI" w:hAnsi="Segoe UI" w:hint="cs"/>
          <w:color w:val="0D1216"/>
          <w:sz w:val="40"/>
          <w:szCs w:val="40"/>
          <w:shd w:val="clear" w:color="auto" w:fill="FFFFFF"/>
        </w:rPr>
      </w:pPr>
      <w:r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>17</w:t>
      </w:r>
      <w:r w:rsidR="007151AA">
        <w:rPr>
          <w:rFonts w:ascii="Segoe UI" w:hAnsi="Segoe UI" w:hint="cs"/>
          <w:color w:val="0D1216"/>
          <w:sz w:val="40"/>
          <w:szCs w:val="40"/>
          <w:shd w:val="clear" w:color="auto" w:fill="FFFFFF"/>
          <w:cs/>
        </w:rPr>
        <w:t xml:space="preserve"> </w:t>
      </w:r>
      <w:r w:rsidR="007151AA" w:rsidRPr="007151AA">
        <w:rPr>
          <w:rFonts w:ascii="Segoe UI" w:hAnsi="Segoe UI"/>
          <w:color w:val="0D1216"/>
          <w:sz w:val="40"/>
          <w:szCs w:val="40"/>
          <w:shd w:val="clear" w:color="auto" w:fill="FFFFFF"/>
        </w:rPr>
        <w:t>Main Menu</w:t>
      </w:r>
    </w:p>
    <w:p w14:paraId="7EEA9787" w14:textId="08C41041" w:rsidR="005952D0" w:rsidRDefault="005952D0">
      <w:pPr>
        <w:rPr>
          <w:rFonts w:ascii="Segoe UI" w:hAnsi="Segoe UI" w:cs="Segoe UI"/>
          <w:color w:val="0D1216"/>
          <w:sz w:val="40"/>
          <w:szCs w:val="40"/>
          <w:shd w:val="clear" w:color="auto" w:fill="FFFFFF"/>
        </w:rPr>
      </w:pP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- </w:t>
      </w:r>
      <w:r w:rsidRPr="005952D0">
        <w:rPr>
          <w:rFonts w:ascii="Segoe UI" w:hAnsi="Segoe UI" w:cs="Angsana New"/>
          <w:color w:val="0D1216"/>
          <w:sz w:val="40"/>
          <w:szCs w:val="40"/>
          <w:shd w:val="clear" w:color="auto" w:fill="FFFFFF"/>
          <w:cs/>
        </w:rPr>
        <w:t xml:space="preserve">ส่วนนี้จะเป็นการอธิบายการทำงานของหน้าเมนูคร่าวๆ นะครับ เกมของเราใช้ระบบ </w:t>
      </w: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save slot </w:t>
      </w:r>
      <w:r w:rsidRPr="005952D0">
        <w:rPr>
          <w:rFonts w:ascii="Segoe UI" w:hAnsi="Segoe UI" w:cs="Angsana New"/>
          <w:color w:val="0D1216"/>
          <w:sz w:val="40"/>
          <w:szCs w:val="40"/>
          <w:shd w:val="clear" w:color="auto" w:fill="FFFFFF"/>
          <w:cs/>
        </w:rPr>
        <w:t>ในการบันทึกข้อมูลการเล่น</w:t>
      </w: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 </w:t>
      </w:r>
    </w:p>
    <w:p w14:paraId="24428777" w14:textId="4E8CBAFF" w:rsidR="002B57A3" w:rsidRDefault="005952D0">
      <w:pPr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</w:pP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- </w:t>
      </w:r>
      <w:r w:rsidRPr="005952D0">
        <w:rPr>
          <w:rFonts w:ascii="Segoe UI" w:hAnsi="Segoe UI" w:cs="Angsana New"/>
          <w:color w:val="0D1216"/>
          <w:sz w:val="40"/>
          <w:szCs w:val="40"/>
          <w:shd w:val="clear" w:color="auto" w:fill="FFFFFF"/>
          <w:cs/>
        </w:rPr>
        <w:t xml:space="preserve">เมื่อกดเข้าเกมมาถึงหน้าเมนูแล้ว ถ้ายังไม่เคยเล่นเกมเลยสักครั้งจะต้องสร้างเซฟเกมขึ้นมาก่อน ถ้าเคยเล่นแล้วก็ใช้เซฟที่มีอยู่ได้ครับ ผู้เล่นสามารถลบและสร้างเซฟได้อิสระ โดยช่อง </w:t>
      </w: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save slot </w:t>
      </w:r>
      <w:r w:rsidRPr="005952D0">
        <w:rPr>
          <w:rFonts w:ascii="Segoe UI" w:hAnsi="Segoe UI" w:cs="Angsana New"/>
          <w:color w:val="0D1216"/>
          <w:sz w:val="40"/>
          <w:szCs w:val="40"/>
          <w:shd w:val="clear" w:color="auto" w:fill="FFFFFF"/>
          <w:cs/>
        </w:rPr>
        <w:t xml:space="preserve">จะมีทั้งหมดสี่ </w:t>
      </w:r>
      <w:r w:rsidRPr="005952D0">
        <w:rPr>
          <w:rFonts w:ascii="Segoe UI" w:hAnsi="Segoe UI" w:cs="Segoe UI"/>
          <w:color w:val="0D1216"/>
          <w:sz w:val="40"/>
          <w:szCs w:val="40"/>
          <w:shd w:val="clear" w:color="auto" w:fill="FFFFFF"/>
        </w:rPr>
        <w:t xml:space="preserve">4 </w:t>
      </w:r>
      <w:r w:rsidRPr="005952D0">
        <w:rPr>
          <w:rFonts w:ascii="Segoe UI" w:hAnsi="Segoe UI" w:cs="Angsana New"/>
          <w:color w:val="0D1216"/>
          <w:sz w:val="40"/>
          <w:szCs w:val="40"/>
          <w:shd w:val="clear" w:color="auto" w:fill="FFFFFF"/>
          <w:cs/>
        </w:rPr>
        <w:t>ช่อง</w:t>
      </w:r>
    </w:p>
    <w:p w14:paraId="07EE9C7C" w14:textId="077AA7C4" w:rsidR="005952D0" w:rsidRDefault="005952D0">
      <w:pPr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</w:pPr>
    </w:p>
    <w:p w14:paraId="0782BCC9" w14:textId="1A246BD4" w:rsidR="005952D0" w:rsidRDefault="005952D0">
      <w:pPr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</w:pPr>
      <w:r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  <w:t>18</w:t>
      </w:r>
      <w:r w:rsidR="00034E5C"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  <w:t xml:space="preserve"> </w:t>
      </w:r>
      <w:r w:rsidR="00034E5C" w:rsidRPr="00034E5C">
        <w:rPr>
          <w:rFonts w:ascii="Segoe UI" w:hAnsi="Segoe UI" w:cs="Angsana New"/>
          <w:color w:val="0D1216"/>
          <w:sz w:val="40"/>
          <w:szCs w:val="40"/>
          <w:shd w:val="clear" w:color="auto" w:fill="FFFFFF"/>
        </w:rPr>
        <w:t>Main Menu UI</w:t>
      </w:r>
    </w:p>
    <w:p w14:paraId="611B0B43" w14:textId="77777777" w:rsidR="005952D0" w:rsidRPr="005952D0" w:rsidRDefault="005952D0" w:rsidP="005952D0">
      <w:pPr>
        <w:rPr>
          <w:sz w:val="40"/>
          <w:szCs w:val="40"/>
        </w:rPr>
      </w:pPr>
      <w:r w:rsidRPr="005952D0">
        <w:rPr>
          <w:sz w:val="40"/>
          <w:szCs w:val="40"/>
        </w:rPr>
        <w:t xml:space="preserve">- </w:t>
      </w:r>
      <w:r w:rsidRPr="005952D0">
        <w:rPr>
          <w:rFonts w:cs="Cordia New"/>
          <w:sz w:val="40"/>
          <w:szCs w:val="40"/>
          <w:cs/>
        </w:rPr>
        <w:t>ตรงส่วนนี้ก็จะเป็นเมนูหลักที่เราออกแบบไว้คร่าวๆ นะครับ</w:t>
      </w:r>
    </w:p>
    <w:p w14:paraId="658C00A0" w14:textId="77777777" w:rsidR="005952D0" w:rsidRPr="005952D0" w:rsidRDefault="005952D0" w:rsidP="005952D0">
      <w:pPr>
        <w:rPr>
          <w:sz w:val="40"/>
          <w:szCs w:val="40"/>
        </w:rPr>
      </w:pPr>
      <w:r w:rsidRPr="005952D0">
        <w:rPr>
          <w:sz w:val="40"/>
          <w:szCs w:val="40"/>
        </w:rPr>
        <w:t xml:space="preserve">- </w:t>
      </w:r>
      <w:r w:rsidRPr="005952D0">
        <w:rPr>
          <w:rFonts w:cs="Cordia New"/>
          <w:sz w:val="40"/>
          <w:szCs w:val="40"/>
          <w:cs/>
        </w:rPr>
        <w:t xml:space="preserve">สามารถกด </w:t>
      </w:r>
      <w:r w:rsidRPr="005952D0">
        <w:rPr>
          <w:sz w:val="40"/>
          <w:szCs w:val="40"/>
        </w:rPr>
        <w:t xml:space="preserve">continue game </w:t>
      </w:r>
      <w:r w:rsidRPr="005952D0">
        <w:rPr>
          <w:rFonts w:cs="Cordia New"/>
          <w:sz w:val="40"/>
          <w:szCs w:val="40"/>
          <w:cs/>
        </w:rPr>
        <w:t>ได้เพื่อเล่นต่อจากที่เล่นครั้งล่าสุด</w:t>
      </w:r>
    </w:p>
    <w:p w14:paraId="4700DA8F" w14:textId="77777777" w:rsidR="005952D0" w:rsidRPr="005952D0" w:rsidRDefault="005952D0" w:rsidP="005952D0">
      <w:pPr>
        <w:rPr>
          <w:sz w:val="40"/>
          <w:szCs w:val="40"/>
        </w:rPr>
      </w:pPr>
      <w:r w:rsidRPr="005952D0">
        <w:rPr>
          <w:sz w:val="40"/>
          <w:szCs w:val="40"/>
        </w:rPr>
        <w:t xml:space="preserve">- </w:t>
      </w:r>
      <w:r w:rsidRPr="005952D0">
        <w:rPr>
          <w:rFonts w:cs="Cordia New"/>
          <w:sz w:val="40"/>
          <w:szCs w:val="40"/>
          <w:cs/>
        </w:rPr>
        <w:t xml:space="preserve">กด </w:t>
      </w:r>
      <w:r w:rsidRPr="005952D0">
        <w:rPr>
          <w:sz w:val="40"/>
          <w:szCs w:val="40"/>
        </w:rPr>
        <w:t xml:space="preserve">play game </w:t>
      </w:r>
      <w:r w:rsidRPr="005952D0">
        <w:rPr>
          <w:rFonts w:cs="Cordia New"/>
          <w:sz w:val="40"/>
          <w:szCs w:val="40"/>
          <w:cs/>
        </w:rPr>
        <w:t xml:space="preserve">เพื่อเข้าสู้หน้าเลือก </w:t>
      </w:r>
      <w:r w:rsidRPr="005952D0">
        <w:rPr>
          <w:sz w:val="40"/>
          <w:szCs w:val="40"/>
        </w:rPr>
        <w:t>save slot</w:t>
      </w:r>
    </w:p>
    <w:p w14:paraId="06CD7107" w14:textId="77777777" w:rsidR="005952D0" w:rsidRPr="005952D0" w:rsidRDefault="005952D0" w:rsidP="005952D0">
      <w:pPr>
        <w:rPr>
          <w:sz w:val="40"/>
          <w:szCs w:val="40"/>
        </w:rPr>
      </w:pPr>
      <w:r w:rsidRPr="005952D0">
        <w:rPr>
          <w:sz w:val="40"/>
          <w:szCs w:val="40"/>
        </w:rPr>
        <w:t xml:space="preserve">- setting </w:t>
      </w:r>
      <w:r w:rsidRPr="005952D0">
        <w:rPr>
          <w:rFonts w:cs="Cordia New"/>
          <w:sz w:val="40"/>
          <w:szCs w:val="40"/>
          <w:cs/>
        </w:rPr>
        <w:t>จะใช้ตั้งค่าตัวเกมทั่วไป เช่น ขนาดหน้าจอ เสียงของเกม</w:t>
      </w:r>
    </w:p>
    <w:p w14:paraId="0109F9CF" w14:textId="464E3AE7" w:rsidR="005952D0" w:rsidRDefault="005952D0" w:rsidP="005952D0">
      <w:pPr>
        <w:rPr>
          <w:rFonts w:cs="Cordia New"/>
          <w:sz w:val="40"/>
          <w:szCs w:val="40"/>
        </w:rPr>
      </w:pPr>
      <w:r w:rsidRPr="005952D0">
        <w:rPr>
          <w:sz w:val="40"/>
          <w:szCs w:val="40"/>
        </w:rPr>
        <w:t xml:space="preserve">- </w:t>
      </w:r>
      <w:r w:rsidRPr="005952D0">
        <w:rPr>
          <w:rFonts w:cs="Cordia New"/>
          <w:sz w:val="40"/>
          <w:szCs w:val="40"/>
          <w:cs/>
        </w:rPr>
        <w:t>แล้วก็ปุ่มออกเกมครับ</w:t>
      </w:r>
    </w:p>
    <w:p w14:paraId="423678F9" w14:textId="3ECBC61E" w:rsidR="005952D0" w:rsidRDefault="005952D0" w:rsidP="005952D0">
      <w:pPr>
        <w:rPr>
          <w:rFonts w:cs="Cordia New"/>
          <w:sz w:val="40"/>
          <w:szCs w:val="40"/>
        </w:rPr>
      </w:pPr>
    </w:p>
    <w:p w14:paraId="2A7C48B0" w14:textId="370F6C1F" w:rsidR="005952D0" w:rsidRDefault="005952D0" w:rsidP="005952D0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>19</w:t>
      </w:r>
      <w:r w:rsidR="006F0403">
        <w:rPr>
          <w:rFonts w:cs="Cordia New"/>
          <w:sz w:val="40"/>
          <w:szCs w:val="40"/>
        </w:rPr>
        <w:t xml:space="preserve"> </w:t>
      </w:r>
      <w:r w:rsidR="006F0403" w:rsidRPr="006F0403">
        <w:rPr>
          <w:rFonts w:cs="Cordia New"/>
          <w:sz w:val="40"/>
          <w:szCs w:val="40"/>
        </w:rPr>
        <w:t>Save Slot</w:t>
      </w:r>
    </w:p>
    <w:p w14:paraId="6AB8D976" w14:textId="208A9048" w:rsidR="005952D0" w:rsidRDefault="005952D0" w:rsidP="005952D0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 xml:space="preserve">- </w:t>
      </w:r>
      <w:r w:rsidRPr="005952D0">
        <w:rPr>
          <w:rFonts w:cs="Cordia New"/>
          <w:sz w:val="40"/>
          <w:szCs w:val="40"/>
          <w:cs/>
        </w:rPr>
        <w:t xml:space="preserve">ส่วนตรงนี้ก็จะเป็นหน้าเลือก </w:t>
      </w:r>
      <w:r w:rsidRPr="005952D0">
        <w:rPr>
          <w:rFonts w:cs="Cordia New"/>
          <w:sz w:val="40"/>
          <w:szCs w:val="40"/>
        </w:rPr>
        <w:t xml:space="preserve">save slot </w:t>
      </w:r>
      <w:r w:rsidRPr="005952D0">
        <w:rPr>
          <w:rFonts w:cs="Cordia New"/>
          <w:sz w:val="40"/>
          <w:szCs w:val="40"/>
          <w:cs/>
        </w:rPr>
        <w:t xml:space="preserve">ที่เราต้องการเล่นครับ สามารถกดลบ </w:t>
      </w:r>
      <w:r w:rsidRPr="005952D0">
        <w:rPr>
          <w:rFonts w:cs="Cordia New"/>
          <w:sz w:val="40"/>
          <w:szCs w:val="40"/>
        </w:rPr>
        <w:t xml:space="preserve">save slot </w:t>
      </w:r>
      <w:r w:rsidRPr="005952D0">
        <w:rPr>
          <w:rFonts w:cs="Cordia New"/>
          <w:sz w:val="40"/>
          <w:szCs w:val="40"/>
          <w:cs/>
        </w:rPr>
        <w:t>ที่มีอยู่ หรือสร้างใหม่ก็ได้แต่ช่องที่ใช้สร้างต้องเป็นช่องที่ว่าง</w:t>
      </w:r>
    </w:p>
    <w:p w14:paraId="7ECDEC59" w14:textId="3CF11C80" w:rsidR="005952D0" w:rsidRDefault="005952D0" w:rsidP="005952D0">
      <w:pPr>
        <w:rPr>
          <w:rFonts w:cs="Cordia New"/>
          <w:sz w:val="40"/>
          <w:szCs w:val="40"/>
        </w:rPr>
      </w:pPr>
    </w:p>
    <w:p w14:paraId="08DF323F" w14:textId="638DDC16" w:rsidR="005952D0" w:rsidRDefault="005952D0" w:rsidP="005952D0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lastRenderedPageBreak/>
        <w:t>20</w:t>
      </w:r>
      <w:r w:rsidR="002246EC">
        <w:rPr>
          <w:rFonts w:cs="Cordia New"/>
          <w:sz w:val="40"/>
          <w:szCs w:val="40"/>
        </w:rPr>
        <w:t xml:space="preserve"> </w:t>
      </w:r>
      <w:r w:rsidR="002246EC" w:rsidRPr="002246EC">
        <w:rPr>
          <w:rFonts w:cs="Cordia New"/>
          <w:sz w:val="40"/>
          <w:szCs w:val="40"/>
        </w:rPr>
        <w:t>In-Game Menu</w:t>
      </w:r>
    </w:p>
    <w:p w14:paraId="301037C8" w14:textId="6BF0F7AD" w:rsidR="00A8765F" w:rsidRDefault="00A8765F" w:rsidP="005952D0">
      <w:pPr>
        <w:rPr>
          <w:rFonts w:cs="Cordia New"/>
          <w:sz w:val="40"/>
          <w:szCs w:val="40"/>
        </w:rPr>
      </w:pPr>
      <w:r w:rsidRPr="00A8765F">
        <w:rPr>
          <w:rFonts w:cs="Cordia New"/>
          <w:sz w:val="40"/>
          <w:szCs w:val="40"/>
          <w:cs/>
        </w:rPr>
        <w:t xml:space="preserve">หลังจากเลือก </w:t>
      </w:r>
      <w:r w:rsidRPr="00A8765F">
        <w:rPr>
          <w:sz w:val="40"/>
          <w:szCs w:val="40"/>
        </w:rPr>
        <w:t xml:space="preserve">save slot </w:t>
      </w:r>
      <w:r w:rsidRPr="00A8765F">
        <w:rPr>
          <w:rFonts w:cs="Cordia New"/>
          <w:sz w:val="40"/>
          <w:szCs w:val="40"/>
          <w:cs/>
        </w:rPr>
        <w:t>เสร็จเกมจะเข้าสู่หน้าเมนูภายในเกม ก่อนเริ่มเล่น ผู้เล่นสามารถเลือกปรับแต่งตัวอุปกรณ์ สกิลกับไอเทมของละครที่จะเอาไปใช้ในด่านได้ ซื้อขายของได้หรือกลับไปยังหน้าเมนูหลักของเกม</w:t>
      </w:r>
    </w:p>
    <w:p w14:paraId="165AA91A" w14:textId="2F160AA9" w:rsidR="00A8765F" w:rsidRDefault="00A8765F" w:rsidP="005952D0">
      <w:pPr>
        <w:rPr>
          <w:rFonts w:cs="Cordia New"/>
          <w:sz w:val="40"/>
          <w:szCs w:val="40"/>
        </w:rPr>
      </w:pPr>
    </w:p>
    <w:p w14:paraId="7BA3C26B" w14:textId="3B5003A4" w:rsidR="00A8765F" w:rsidRDefault="00A8765F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21</w:t>
      </w:r>
      <w:r w:rsidR="001373A7">
        <w:rPr>
          <w:rFonts w:cs="Cordia New"/>
          <w:sz w:val="40"/>
          <w:szCs w:val="40"/>
        </w:rPr>
        <w:t xml:space="preserve"> </w:t>
      </w:r>
      <w:r w:rsidR="001373A7" w:rsidRPr="001373A7">
        <w:rPr>
          <w:rFonts w:cs="Cordia New"/>
          <w:sz w:val="40"/>
          <w:szCs w:val="40"/>
          <w:cs/>
        </w:rPr>
        <w:t>ระบบสถานะและการแต่งอุปกรณ์สวมใส่</w:t>
      </w:r>
    </w:p>
    <w:p w14:paraId="790FA89F" w14:textId="78E25652" w:rsidR="00FD7DAF" w:rsidRDefault="00FD7DAF" w:rsidP="005952D0">
      <w:pPr>
        <w:rPr>
          <w:rFonts w:cs="Cordia New"/>
          <w:sz w:val="40"/>
          <w:szCs w:val="40"/>
        </w:rPr>
      </w:pPr>
      <w:r w:rsidRPr="00FD7DAF">
        <w:rPr>
          <w:rFonts w:cs="Cordia New"/>
          <w:sz w:val="40"/>
          <w:szCs w:val="40"/>
          <w:cs/>
        </w:rPr>
        <w:t xml:space="preserve">- ตัวละครผู้เล่นจะมีความค่าสถานะต่างๆ มีเลเวลกับค่าประสบการณ์ที่ได้จากการชนะในด่านนั้นๆ มีพลังชีวิต พลังเวทย์ ค่าโจมตี เหมือนเกม </w:t>
      </w:r>
      <w:r w:rsidRPr="00FD7DAF">
        <w:rPr>
          <w:sz w:val="40"/>
          <w:szCs w:val="40"/>
        </w:rPr>
        <w:t xml:space="preserve">RPG </w:t>
      </w:r>
      <w:r w:rsidRPr="00FD7DAF">
        <w:rPr>
          <w:rFonts w:cs="Cordia New"/>
          <w:sz w:val="40"/>
          <w:szCs w:val="40"/>
          <w:cs/>
        </w:rPr>
        <w:t>ทั่วไป สามารถปรับแต่งอุปกรณ์กับไอเทมที่จะนำไปเล่นในด่านต่างๆ ได้</w:t>
      </w:r>
    </w:p>
    <w:p w14:paraId="1E16866C" w14:textId="17DC7834" w:rsidR="00034D2D" w:rsidRDefault="00034D2D" w:rsidP="005952D0">
      <w:pPr>
        <w:rPr>
          <w:rFonts w:cs="Cordia New"/>
          <w:sz w:val="40"/>
          <w:szCs w:val="40"/>
        </w:rPr>
      </w:pPr>
    </w:p>
    <w:p w14:paraId="7FFC2FFD" w14:textId="6E35D9C0" w:rsidR="00397A92" w:rsidRDefault="00397A92" w:rsidP="005952D0">
      <w:pPr>
        <w:rPr>
          <w:rFonts w:cs="Cordia New" w:hint="cs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22</w:t>
      </w:r>
      <w:r w:rsidR="00443E1F">
        <w:rPr>
          <w:rFonts w:cs="Cordia New"/>
          <w:sz w:val="40"/>
          <w:szCs w:val="40"/>
        </w:rPr>
        <w:t xml:space="preserve"> </w:t>
      </w:r>
      <w:r w:rsidR="005E4BBE" w:rsidRPr="005E4BBE">
        <w:rPr>
          <w:rFonts w:cs="Cordia New"/>
          <w:sz w:val="40"/>
          <w:szCs w:val="40"/>
        </w:rPr>
        <w:t>Item Design</w:t>
      </w:r>
    </w:p>
    <w:p w14:paraId="78ACE956" w14:textId="476260C6" w:rsidR="00034D2D" w:rsidRDefault="00397A92" w:rsidP="005952D0">
      <w:pPr>
        <w:rPr>
          <w:rFonts w:cs="Cordia New"/>
          <w:sz w:val="40"/>
          <w:szCs w:val="40"/>
        </w:rPr>
      </w:pPr>
      <w:r w:rsidRPr="00397A92">
        <w:rPr>
          <w:rFonts w:cs="Cordia New"/>
          <w:sz w:val="40"/>
          <w:szCs w:val="40"/>
          <w:cs/>
        </w:rPr>
        <w:t xml:space="preserve">- อันนี้เป็น </w:t>
      </w:r>
      <w:r w:rsidRPr="00397A92">
        <w:rPr>
          <w:sz w:val="40"/>
          <w:szCs w:val="40"/>
        </w:rPr>
        <w:t xml:space="preserve">design item </w:t>
      </w:r>
      <w:r w:rsidRPr="00397A92">
        <w:rPr>
          <w:rFonts w:cs="Cordia New"/>
          <w:sz w:val="40"/>
          <w:szCs w:val="40"/>
          <w:cs/>
        </w:rPr>
        <w:t>คร่าวๆ ครับ</w:t>
      </w:r>
    </w:p>
    <w:p w14:paraId="24276F10" w14:textId="070040C9" w:rsidR="00397A92" w:rsidRDefault="00397A92" w:rsidP="005952D0">
      <w:pPr>
        <w:rPr>
          <w:sz w:val="40"/>
          <w:szCs w:val="40"/>
        </w:rPr>
      </w:pPr>
    </w:p>
    <w:p w14:paraId="2FC21BA3" w14:textId="0F5763A1" w:rsidR="00397A92" w:rsidRDefault="00397A92" w:rsidP="005952D0">
      <w:pPr>
        <w:rPr>
          <w:sz w:val="40"/>
          <w:szCs w:val="40"/>
        </w:rPr>
      </w:pPr>
      <w:r>
        <w:rPr>
          <w:rFonts w:hint="cs"/>
          <w:sz w:val="40"/>
          <w:szCs w:val="40"/>
          <w:cs/>
        </w:rPr>
        <w:t>23</w:t>
      </w:r>
      <w:r w:rsidR="005E4BBE">
        <w:rPr>
          <w:sz w:val="40"/>
          <w:szCs w:val="40"/>
        </w:rPr>
        <w:t xml:space="preserve"> </w:t>
      </w:r>
      <w:r w:rsidR="0029685A" w:rsidRPr="0029685A">
        <w:rPr>
          <w:rFonts w:cs="Cordia New"/>
          <w:sz w:val="40"/>
          <w:szCs w:val="40"/>
          <w:cs/>
        </w:rPr>
        <w:t>หนังสือความรู้</w:t>
      </w:r>
    </w:p>
    <w:p w14:paraId="2F64A03E" w14:textId="37C264B4" w:rsidR="00AF5938" w:rsidRDefault="007B4552" w:rsidP="005952D0">
      <w:pPr>
        <w:rPr>
          <w:rFonts w:cs="Cordia New"/>
          <w:sz w:val="40"/>
          <w:szCs w:val="40"/>
        </w:rPr>
      </w:pPr>
      <w:r w:rsidRPr="007B4552">
        <w:rPr>
          <w:rFonts w:cs="Cordia New"/>
          <w:sz w:val="40"/>
          <w:szCs w:val="40"/>
          <w:cs/>
        </w:rPr>
        <w:t xml:space="preserve">     หนังสือความรู้ เป็นที่รวบรวมความรู้ที่มีอยู่ในเกม ผู้เล่นสามรถใช้ความรู้นี้เป็นตัวช่วยในเล่นในเกมได้ เช่น วิธีการคำนวณอย่างรวดเร็ว โดยความรู้จะปลดล็อกจากการผ่านด่านบางด่าน</w:t>
      </w:r>
    </w:p>
    <w:p w14:paraId="379E0DFB" w14:textId="37291562" w:rsidR="007B4552" w:rsidRDefault="007B4552" w:rsidP="005952D0">
      <w:pPr>
        <w:rPr>
          <w:rFonts w:cs="Cordia New"/>
          <w:sz w:val="40"/>
          <w:szCs w:val="40"/>
        </w:rPr>
      </w:pPr>
    </w:p>
    <w:p w14:paraId="3E262559" w14:textId="77777777" w:rsidR="00D54E4D" w:rsidRDefault="00D54E4D" w:rsidP="005952D0">
      <w:pPr>
        <w:rPr>
          <w:rFonts w:cs="Cordia New" w:hint="cs"/>
          <w:sz w:val="40"/>
          <w:szCs w:val="40"/>
        </w:rPr>
      </w:pPr>
    </w:p>
    <w:p w14:paraId="054B840C" w14:textId="63A57FC5" w:rsidR="007B4552" w:rsidRDefault="007B4552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lastRenderedPageBreak/>
        <w:t>24</w:t>
      </w:r>
      <w:r w:rsidR="00F937DD">
        <w:rPr>
          <w:rFonts w:cs="Cordia New"/>
          <w:sz w:val="40"/>
          <w:szCs w:val="40"/>
        </w:rPr>
        <w:t xml:space="preserve"> </w:t>
      </w:r>
      <w:r w:rsidR="00F937DD" w:rsidRPr="00F937DD">
        <w:rPr>
          <w:rFonts w:cs="Cordia New"/>
          <w:sz w:val="40"/>
          <w:szCs w:val="40"/>
          <w:cs/>
        </w:rPr>
        <w:t>หน้าเลือกบท</w:t>
      </w:r>
    </w:p>
    <w:p w14:paraId="7E1A208C" w14:textId="765F620B" w:rsidR="007B4552" w:rsidRDefault="00D54E4D" w:rsidP="005952D0">
      <w:pPr>
        <w:rPr>
          <w:rFonts w:cs="Cordia New"/>
          <w:sz w:val="40"/>
          <w:szCs w:val="40"/>
        </w:rPr>
      </w:pPr>
      <w:r w:rsidRPr="00D54E4D">
        <w:rPr>
          <w:rFonts w:cs="Cordia New"/>
          <w:sz w:val="40"/>
          <w:szCs w:val="40"/>
          <w:cs/>
        </w:rPr>
        <w:t>เมื่อผู้เล่นกดเริ่มเล่น ผู้เล่นจะต้องทำการเลือกบทของเกม โดยเนื้อเรื่องและเนื้อหาคณิตศาสตร์จะถูกแบ่งออกเป็นบทๆ แต่ละบทจะเป็นภูมิภาคหรือพื้นที่หนึ่งบนโลกในเกม และบทๆหนึ่งประกอบด้วยด่านหลายด่าน</w:t>
      </w:r>
    </w:p>
    <w:p w14:paraId="44414119" w14:textId="166B34BA" w:rsidR="00D54E4D" w:rsidRDefault="00D54E4D" w:rsidP="005952D0">
      <w:pPr>
        <w:rPr>
          <w:rFonts w:cs="Cordia New"/>
          <w:sz w:val="40"/>
          <w:szCs w:val="40"/>
        </w:rPr>
      </w:pPr>
    </w:p>
    <w:p w14:paraId="29D2727A" w14:textId="7B2AA7AD" w:rsidR="00D54E4D" w:rsidRDefault="00D54E4D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25</w:t>
      </w:r>
      <w:r w:rsidR="00613501">
        <w:rPr>
          <w:rFonts w:cs="Cordia New"/>
          <w:sz w:val="40"/>
          <w:szCs w:val="40"/>
        </w:rPr>
        <w:t xml:space="preserve"> </w:t>
      </w:r>
      <w:r w:rsidR="00613501" w:rsidRPr="00613501">
        <w:rPr>
          <w:rFonts w:cs="Cordia New"/>
          <w:sz w:val="40"/>
          <w:szCs w:val="40"/>
          <w:cs/>
        </w:rPr>
        <w:t>หน้าเลือกด่าน</w:t>
      </w:r>
    </w:p>
    <w:p w14:paraId="663A01FC" w14:textId="60BC5A38" w:rsidR="00D54E4D" w:rsidRDefault="00C05F7A" w:rsidP="005952D0">
      <w:pPr>
        <w:rPr>
          <w:rFonts w:cs="Cordia New"/>
          <w:sz w:val="40"/>
          <w:szCs w:val="40"/>
        </w:rPr>
      </w:pPr>
      <w:r w:rsidRPr="00C05F7A">
        <w:rPr>
          <w:rFonts w:cs="Cordia New"/>
          <w:sz w:val="40"/>
          <w:szCs w:val="40"/>
          <w:cs/>
        </w:rPr>
        <w:t>หลังจากกดเลือกบทแล้ว จะแสดงแผนที่ในบทนั้นพร้อมกับด่านต่างๆ ผู้เล่นต้องเล่นด่านให้ผ่านเพื่อปลดด่านต่อไป ในเกมจะมีทางแยกของด่านที่ผู้เล่นจะเล่นหรือไม่ก็ได้</w:t>
      </w:r>
    </w:p>
    <w:p w14:paraId="34DDF01C" w14:textId="41512CE0" w:rsidR="00C05F7A" w:rsidRDefault="00C05F7A" w:rsidP="005952D0">
      <w:pPr>
        <w:rPr>
          <w:rFonts w:cs="Cordia New"/>
          <w:sz w:val="40"/>
          <w:szCs w:val="40"/>
        </w:rPr>
      </w:pPr>
    </w:p>
    <w:p w14:paraId="62336AE2" w14:textId="4025F489" w:rsidR="00C05F7A" w:rsidRDefault="00C05F7A" w:rsidP="005952D0">
      <w:pPr>
        <w:rPr>
          <w:rFonts w:cs="Cordia New" w:hint="cs"/>
          <w:sz w:val="40"/>
          <w:szCs w:val="40"/>
          <w:cs/>
        </w:rPr>
      </w:pPr>
      <w:r>
        <w:rPr>
          <w:rFonts w:cs="Cordia New" w:hint="cs"/>
          <w:sz w:val="40"/>
          <w:szCs w:val="40"/>
          <w:cs/>
        </w:rPr>
        <w:t>26</w:t>
      </w:r>
      <w:r w:rsidR="00613501">
        <w:rPr>
          <w:rFonts w:cs="Cordia New"/>
          <w:sz w:val="40"/>
          <w:szCs w:val="40"/>
        </w:rPr>
        <w:t xml:space="preserve"> </w:t>
      </w:r>
      <w:r w:rsidR="00613501" w:rsidRPr="00613501">
        <w:rPr>
          <w:rFonts w:cs="Cordia New"/>
          <w:sz w:val="40"/>
          <w:szCs w:val="40"/>
          <w:cs/>
        </w:rPr>
        <w:t>หน้าเลือกด่าน</w:t>
      </w:r>
      <w:r w:rsidR="00613501">
        <w:rPr>
          <w:rFonts w:cs="Cordia New"/>
          <w:sz w:val="40"/>
          <w:szCs w:val="40"/>
        </w:rPr>
        <w:t xml:space="preserve"> </w:t>
      </w:r>
      <w:r w:rsidR="00613501">
        <w:rPr>
          <w:rFonts w:cs="Cordia New" w:hint="cs"/>
          <w:sz w:val="40"/>
          <w:szCs w:val="40"/>
          <w:cs/>
        </w:rPr>
        <w:t>*ต่อ*</w:t>
      </w:r>
    </w:p>
    <w:p w14:paraId="445C1D9C" w14:textId="33322087" w:rsidR="00B30940" w:rsidRDefault="00B30940" w:rsidP="005952D0">
      <w:pPr>
        <w:rPr>
          <w:rFonts w:cs="Cordia New"/>
          <w:sz w:val="40"/>
          <w:szCs w:val="40"/>
        </w:rPr>
      </w:pPr>
      <w:r w:rsidRPr="00B30940">
        <w:rPr>
          <w:rFonts w:cs="Cordia New"/>
          <w:sz w:val="40"/>
          <w:szCs w:val="40"/>
          <w:cs/>
        </w:rPr>
        <w:t>หลังจากที่กดเลือกด่านแล้ว ก็จะมีข้อมูลขึ้นที่ด้านข้าง บอกชื่อด่าน เนื้อเรื่องของด่านนั้น รูปแบบของด่าน แรงค์ที่ทำได้ในด่านนั้น รวมถึงความแม่นยำ เวลาที่ใช้ จำนวนครั้งที่โดนโจมตี กดปุ่มเริ่มด่านเพื่อทำการเล่น</w:t>
      </w:r>
    </w:p>
    <w:p w14:paraId="2516B87B" w14:textId="73B00D90" w:rsidR="003F0B1B" w:rsidRDefault="003F0B1B" w:rsidP="005952D0">
      <w:pPr>
        <w:rPr>
          <w:rFonts w:cs="Cordia New"/>
          <w:sz w:val="40"/>
          <w:szCs w:val="40"/>
        </w:rPr>
      </w:pPr>
    </w:p>
    <w:p w14:paraId="44054712" w14:textId="5E17CE67" w:rsidR="003F0B1B" w:rsidRDefault="003F0B1B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27</w:t>
      </w:r>
      <w:r w:rsidR="00567490">
        <w:rPr>
          <w:rFonts w:cs="Cordia New" w:hint="cs"/>
          <w:sz w:val="40"/>
          <w:szCs w:val="40"/>
          <w:cs/>
        </w:rPr>
        <w:t xml:space="preserve"> </w:t>
      </w:r>
      <w:r w:rsidR="00567490" w:rsidRPr="00567490">
        <w:rPr>
          <w:rFonts w:cs="Cordia New"/>
          <w:sz w:val="40"/>
          <w:szCs w:val="40"/>
          <w:cs/>
        </w:rPr>
        <w:t>ประเภทของด่านต่างๆ</w:t>
      </w:r>
    </w:p>
    <w:p w14:paraId="62A6DD64" w14:textId="2436ABB6" w:rsidR="003E731E" w:rsidRDefault="002F0454" w:rsidP="005952D0">
      <w:pPr>
        <w:rPr>
          <w:rFonts w:cs="Cordia New"/>
          <w:sz w:val="40"/>
          <w:szCs w:val="40"/>
        </w:rPr>
      </w:pPr>
      <w:r w:rsidRPr="002F0454">
        <w:rPr>
          <w:rFonts w:cs="Cordia New"/>
          <w:sz w:val="40"/>
          <w:szCs w:val="40"/>
          <w:cs/>
        </w:rPr>
        <w:t>ในเกมจะมีประเภทของด่านต่าง ๆ ด่านที่ผู้เล่นสามารถเล่นได้มี 3 ด่าน คือ ด่านปราบศัตรู ด่านสำรวจดันเจี้ยน ด่านไขปริศนา ซึ่งผมจะอธิบายรายละเอียดหลังจากนี้ ด่านฝึกสอนจะเป็นด่านที่สอนผู้เล่นเรื่องระบบของเกมและการคำนวณ ด่านเนื้อเรื่องก็ตามชื่อ คือ จะเป็นการเล่าเรื่องของเกม</w:t>
      </w:r>
    </w:p>
    <w:p w14:paraId="22D80BCC" w14:textId="6C0A0378" w:rsidR="003E731E" w:rsidRDefault="003E731E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lastRenderedPageBreak/>
        <w:t>28</w:t>
      </w:r>
      <w:r w:rsidR="00E37140">
        <w:rPr>
          <w:rFonts w:cs="Cordia New" w:hint="cs"/>
          <w:sz w:val="40"/>
          <w:szCs w:val="40"/>
          <w:cs/>
        </w:rPr>
        <w:t xml:space="preserve"> </w:t>
      </w:r>
      <w:r w:rsidR="004E448F" w:rsidRPr="004E448F">
        <w:rPr>
          <w:rFonts w:cs="Cordia New"/>
          <w:sz w:val="40"/>
          <w:szCs w:val="40"/>
          <w:cs/>
        </w:rPr>
        <w:t>ประเภทของด่าน (ต่อ)</w:t>
      </w:r>
    </w:p>
    <w:p w14:paraId="6066251B" w14:textId="38B4425D" w:rsidR="003E731E" w:rsidRDefault="003E731E" w:rsidP="005952D0">
      <w:pPr>
        <w:rPr>
          <w:rFonts w:cs="Cordia New"/>
          <w:sz w:val="40"/>
          <w:szCs w:val="40"/>
        </w:rPr>
      </w:pPr>
      <w:r w:rsidRPr="003E731E">
        <w:rPr>
          <w:rFonts w:cs="Cordia New"/>
          <w:sz w:val="40"/>
          <w:szCs w:val="40"/>
          <w:cs/>
        </w:rPr>
        <w:t>นี่ก็เป็นตัวอย่างของด่านสามแบบที่ผู้เล่นจะได้เล่นครับ เราพยายามทำเกมเพลย์ให้มีความหลากหลายมากที่สุด เพื่อให้ผู้เล่นอยู่กับเกมของเราได้นานที่สุด</w:t>
      </w:r>
    </w:p>
    <w:p w14:paraId="7662C1BF" w14:textId="45AFC608" w:rsidR="00FF3FFB" w:rsidRDefault="00FF3FFB" w:rsidP="005952D0">
      <w:pPr>
        <w:rPr>
          <w:rFonts w:cs="Cordia New"/>
          <w:sz w:val="40"/>
          <w:szCs w:val="40"/>
        </w:rPr>
      </w:pPr>
    </w:p>
    <w:p w14:paraId="034CEE50" w14:textId="6AD9CC46" w:rsidR="00FF3FFB" w:rsidRDefault="00FF3FFB" w:rsidP="005952D0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 xml:space="preserve">29 </w:t>
      </w:r>
      <w:r w:rsidR="000010C8" w:rsidRPr="000010C8">
        <w:rPr>
          <w:rFonts w:cs="Cordia New"/>
          <w:sz w:val="40"/>
          <w:szCs w:val="40"/>
          <w:cs/>
        </w:rPr>
        <w:t>ด่านปราบศัตรู</w:t>
      </w:r>
    </w:p>
    <w:p w14:paraId="2E349AD5" w14:textId="77777777" w:rsidR="000010C8" w:rsidRPr="000010C8" w:rsidRDefault="000010C8" w:rsidP="000010C8">
      <w:pPr>
        <w:rPr>
          <w:rFonts w:cs="Cordia New"/>
          <w:sz w:val="40"/>
          <w:szCs w:val="40"/>
        </w:rPr>
      </w:pPr>
      <w:r w:rsidRPr="000010C8">
        <w:rPr>
          <w:rFonts w:cs="Cordia New"/>
          <w:sz w:val="40"/>
          <w:szCs w:val="40"/>
          <w:cs/>
        </w:rPr>
        <w:t xml:space="preserve">- ด่านปราบศัตรูเป็นด่านที่ผู้เล่นต้องทำการกำจัดศัตรูไปเรื่อยๆ ศัตรูจะมาเป็นรูปแบบเวฟ ต้องกำจัดศัตรูทั้งหมดในฉากจึงะจบด่านได้ ในแต่ละครั้งที่ผู้เล่นได้ล่นในด่านรูปแบบนี้ จะได้เจอกับโจทย์ที่ซํ้ากันแต่ละครั้ง ซึ่งทางพวกเราที่เป็นคนทำเกมนี้ สามารถกำหนดได้ว่าจะให้ศัตรูในฉากนั้นมีโจทย์แบบไหน เช่น สุ่มให้เป็นโจทย์อะไร กำหนด </w:t>
      </w:r>
      <w:r w:rsidRPr="000010C8">
        <w:rPr>
          <w:rFonts w:cs="Cordia New"/>
          <w:sz w:val="40"/>
          <w:szCs w:val="40"/>
        </w:rPr>
        <w:t xml:space="preserve">range </w:t>
      </w:r>
      <w:r w:rsidRPr="000010C8">
        <w:rPr>
          <w:rFonts w:cs="Cordia New"/>
          <w:sz w:val="40"/>
          <w:szCs w:val="40"/>
          <w:cs/>
        </w:rPr>
        <w:t>ของโจทย์ได้</w:t>
      </w:r>
    </w:p>
    <w:p w14:paraId="2196AEAD" w14:textId="36B9578B" w:rsidR="00FF3FFB" w:rsidRDefault="000010C8" w:rsidP="000010C8">
      <w:pPr>
        <w:rPr>
          <w:rFonts w:cs="Cordia New"/>
          <w:sz w:val="40"/>
          <w:szCs w:val="40"/>
        </w:rPr>
      </w:pPr>
      <w:r w:rsidRPr="000010C8">
        <w:rPr>
          <w:rFonts w:cs="Cordia New"/>
          <w:sz w:val="40"/>
          <w:szCs w:val="40"/>
          <w:cs/>
        </w:rPr>
        <w:t>- ในการต่อสู่กับศัตรู ผู้เล่นจะต้องทำการเลือกเป้าหมายของการโจมตีก่อน ตัวลูกศรสีแดงเป็นตัวบอกว่าเลือกเป้าหมายใดอยู่ สามารถกดเพื่อเปลี่ยนเป้าหมายการโจมตีได้ จากนั้นหาคำตอบของโจทย์ที่อยู่บนหัวของศัตรู กดพิมเลขแล้วกดยืนยันคำตอบ ถ้าตอบถูกจะเป็นการโจมตีศัตรู แต่ถ้าตอบผิด ผู้เล่นจะได้รับความเสียหายเอง</w:t>
      </w:r>
    </w:p>
    <w:p w14:paraId="7F603EFE" w14:textId="2A5D8BC3" w:rsidR="00F3400B" w:rsidRDefault="00F3400B" w:rsidP="000010C8">
      <w:pPr>
        <w:rPr>
          <w:rFonts w:cs="Cordia New"/>
          <w:sz w:val="40"/>
          <w:szCs w:val="40"/>
        </w:rPr>
      </w:pPr>
    </w:p>
    <w:p w14:paraId="61C78A7C" w14:textId="741FA5ED" w:rsidR="00F3400B" w:rsidRDefault="00F3400B" w:rsidP="000010C8">
      <w:pPr>
        <w:rPr>
          <w:rFonts w:cs="Cordia New" w:hint="cs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 xml:space="preserve">30 คลิป </w:t>
      </w:r>
      <w:r>
        <w:rPr>
          <w:rFonts w:cs="Cordia New"/>
          <w:sz w:val="40"/>
          <w:szCs w:val="40"/>
        </w:rPr>
        <w:t>prototype</w:t>
      </w:r>
    </w:p>
    <w:p w14:paraId="7E048412" w14:textId="5D48598D" w:rsidR="00F3400B" w:rsidRDefault="00F3400B" w:rsidP="000010C8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 xml:space="preserve">- ในตรงส่วนนี้จะเป็นโปรโตไทป์ของเราตอนที่ทำช่วง </w:t>
      </w:r>
      <w:r>
        <w:rPr>
          <w:rFonts w:cs="Cordia New"/>
          <w:sz w:val="40"/>
          <w:szCs w:val="40"/>
        </w:rPr>
        <w:t>NSC</w:t>
      </w:r>
      <w:r>
        <w:rPr>
          <w:rFonts w:cs="Cordia New" w:hint="cs"/>
          <w:sz w:val="40"/>
          <w:szCs w:val="40"/>
          <w:cs/>
        </w:rPr>
        <w:t xml:space="preserve"> ครับ</w:t>
      </w:r>
    </w:p>
    <w:p w14:paraId="3F807AA5" w14:textId="5C3EEDBE" w:rsidR="00F3400B" w:rsidRDefault="00F3400B" w:rsidP="000010C8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- ตัว</w:t>
      </w:r>
      <w:r>
        <w:rPr>
          <w:rFonts w:cs="Cordia New"/>
          <w:sz w:val="40"/>
          <w:szCs w:val="40"/>
        </w:rPr>
        <w:t xml:space="preserve"> Gameplay </w:t>
      </w:r>
      <w:r>
        <w:rPr>
          <w:rFonts w:cs="Cordia New" w:hint="cs"/>
          <w:sz w:val="40"/>
          <w:szCs w:val="40"/>
          <w:cs/>
        </w:rPr>
        <w:t>ก็จะเหมือนที่อธิบายไปก่อนหน้าครับ คือ เลือกศัตรูก่อนแล้วตอบคำถามให้ถูกต้อง</w:t>
      </w:r>
    </w:p>
    <w:p w14:paraId="75338483" w14:textId="16E096E8" w:rsidR="00F3400B" w:rsidRDefault="00F3400B" w:rsidP="000010C8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lastRenderedPageBreak/>
        <w:t>- อย่างที่เห็นครับ ศัตรูสามารถโจมตีผู้เล่นได้ โดยก่อนที่จะเริ่มโจมตรผู้เล่นจะมีการแสดงสัญลักษณ์เตือนก่อน ศัตรูบางตัวถ้าโจมตีตอน</w:t>
      </w:r>
    </w:p>
    <w:p w14:paraId="4109F47C" w14:textId="0AA1476B" w:rsidR="00F3400B" w:rsidRDefault="00F3400B" w:rsidP="000010C8">
      <w:pPr>
        <w:rPr>
          <w:rFonts w:cs="Cordia New"/>
          <w:sz w:val="40"/>
          <w:szCs w:val="40"/>
        </w:rPr>
      </w:pPr>
    </w:p>
    <w:p w14:paraId="683D9BBA" w14:textId="37D9ED6C" w:rsidR="00AB16CC" w:rsidRDefault="00AB16CC" w:rsidP="000010C8">
      <w:pPr>
        <w:rPr>
          <w:rFonts w:cs="Cordia New" w:hint="cs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31</w:t>
      </w:r>
      <w:r w:rsidR="00DC5B16">
        <w:rPr>
          <w:rFonts w:cs="Cordia New" w:hint="cs"/>
          <w:sz w:val="40"/>
          <w:szCs w:val="40"/>
          <w:cs/>
        </w:rPr>
        <w:t xml:space="preserve"> </w:t>
      </w:r>
      <w:r w:rsidR="00DC5B16" w:rsidRPr="00DC5B16">
        <w:rPr>
          <w:rFonts w:cs="Cordia New"/>
          <w:sz w:val="40"/>
          <w:szCs w:val="40"/>
          <w:cs/>
        </w:rPr>
        <w:t>ด่านปราบศัตรู</w:t>
      </w:r>
    </w:p>
    <w:p w14:paraId="1427B40E" w14:textId="3E762A9E" w:rsidR="00F3400B" w:rsidRDefault="00AB16CC" w:rsidP="000010C8">
      <w:pPr>
        <w:rPr>
          <w:rFonts w:cs="Cordia New"/>
          <w:sz w:val="40"/>
          <w:szCs w:val="40"/>
        </w:rPr>
      </w:pPr>
      <w:r w:rsidRPr="00AB16CC">
        <w:rPr>
          <w:rFonts w:cs="Cordia New"/>
          <w:sz w:val="40"/>
          <w:szCs w:val="40"/>
          <w:cs/>
        </w:rPr>
        <w:t>- ในการเล่นรูปแบบนี้ ผู้เล่นจะสามารถกดเรียกหน้าต่างสกิลกับไอเทมได้ ผู้เล่นจะใช้สกิลได้โดยการใส่ไอเทมสวมใส่ที่มีสกิลนั้นๆ สามารถใช้ไอเทมกดใช้เพื่อช่วยในการเล่นได้ เช่น ยาเพิ่มพลังชีวิต</w:t>
      </w:r>
    </w:p>
    <w:p w14:paraId="564DB5D4" w14:textId="7E457C53" w:rsidR="00DC5B16" w:rsidRDefault="00DC5B16" w:rsidP="000010C8">
      <w:pPr>
        <w:rPr>
          <w:rFonts w:cs="Cordia New"/>
          <w:sz w:val="40"/>
          <w:szCs w:val="40"/>
        </w:rPr>
      </w:pPr>
    </w:p>
    <w:p w14:paraId="4ABF7516" w14:textId="4C4E6F10" w:rsidR="00DC5B16" w:rsidRDefault="00DC5B16" w:rsidP="000010C8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32</w:t>
      </w:r>
      <w:r w:rsidR="00501AC6">
        <w:rPr>
          <w:rFonts w:cs="Cordia New" w:hint="cs"/>
          <w:sz w:val="40"/>
          <w:szCs w:val="40"/>
          <w:cs/>
        </w:rPr>
        <w:t xml:space="preserve"> </w:t>
      </w:r>
      <w:r w:rsidR="00501AC6" w:rsidRPr="00501AC6">
        <w:rPr>
          <w:rFonts w:cs="Cordia New"/>
          <w:sz w:val="40"/>
          <w:szCs w:val="40"/>
        </w:rPr>
        <w:t>Item Design</w:t>
      </w:r>
    </w:p>
    <w:p w14:paraId="78078F47" w14:textId="6FA7B6F0" w:rsidR="00501AC6" w:rsidRDefault="00704251" w:rsidP="000010C8">
      <w:pPr>
        <w:rPr>
          <w:rFonts w:cs="Cordia New"/>
          <w:sz w:val="40"/>
          <w:szCs w:val="40"/>
        </w:rPr>
      </w:pPr>
      <w:r w:rsidRPr="00704251">
        <w:rPr>
          <w:rFonts w:cs="Cordia New"/>
          <w:sz w:val="40"/>
          <w:szCs w:val="40"/>
          <w:cs/>
        </w:rPr>
        <w:t>ส่วนนี้จะเป็นดีไซน์ของไอเทมต่างๆ คร่าวๆ ครับ</w:t>
      </w:r>
    </w:p>
    <w:p w14:paraId="10220FD9" w14:textId="05C6B8A6" w:rsidR="00D039AA" w:rsidRDefault="00D039AA" w:rsidP="000010C8">
      <w:pPr>
        <w:rPr>
          <w:rFonts w:cs="Cordia New"/>
          <w:sz w:val="40"/>
          <w:szCs w:val="40"/>
        </w:rPr>
      </w:pPr>
    </w:p>
    <w:p w14:paraId="33A6705A" w14:textId="5B664849" w:rsidR="00D039AA" w:rsidRDefault="00D039AA" w:rsidP="000010C8">
      <w:pPr>
        <w:rPr>
          <w:rFonts w:cs="Cordia New"/>
          <w:sz w:val="40"/>
          <w:szCs w:val="40"/>
        </w:rPr>
      </w:pPr>
      <w:r>
        <w:rPr>
          <w:rFonts w:cs="Cordia New" w:hint="cs"/>
          <w:sz w:val="40"/>
          <w:szCs w:val="40"/>
          <w:cs/>
        </w:rPr>
        <w:t>33</w:t>
      </w:r>
      <w:r w:rsidR="00E2217F">
        <w:rPr>
          <w:rFonts w:cs="Cordia New" w:hint="cs"/>
          <w:sz w:val="40"/>
          <w:szCs w:val="40"/>
          <w:cs/>
        </w:rPr>
        <w:t xml:space="preserve"> </w:t>
      </w:r>
      <w:r w:rsidR="00E2217F">
        <w:rPr>
          <w:rFonts w:cs="Cordia New"/>
          <w:sz w:val="40"/>
          <w:szCs w:val="40"/>
        </w:rPr>
        <w:t>QTE-1</w:t>
      </w:r>
    </w:p>
    <w:p w14:paraId="6CC06184" w14:textId="77777777" w:rsidR="00E2217F" w:rsidRPr="00E2217F" w:rsidRDefault="00E2217F" w:rsidP="00E2217F">
      <w:pPr>
        <w:rPr>
          <w:rFonts w:cs="Cordia New"/>
          <w:sz w:val="40"/>
          <w:szCs w:val="40"/>
        </w:rPr>
      </w:pPr>
      <w:r w:rsidRPr="00E2217F">
        <w:rPr>
          <w:rFonts w:cs="Cordia New"/>
          <w:sz w:val="40"/>
          <w:szCs w:val="40"/>
          <w:cs/>
        </w:rPr>
        <w:t xml:space="preserve">- เพื่อให้ตัว </w:t>
      </w:r>
      <w:r w:rsidRPr="00E2217F">
        <w:rPr>
          <w:rFonts w:cs="Cordia New"/>
          <w:sz w:val="40"/>
          <w:szCs w:val="40"/>
        </w:rPr>
        <w:t xml:space="preserve">gameplay </w:t>
      </w:r>
      <w:r w:rsidRPr="00E2217F">
        <w:rPr>
          <w:rFonts w:cs="Cordia New"/>
          <w:sz w:val="40"/>
          <w:szCs w:val="40"/>
          <w:cs/>
        </w:rPr>
        <w:t xml:space="preserve">มีความตื่นเต้นเพิ่มขึ้นมา ทุกครั้งที่ผู้เล่นใช้สกิลหรือโดนศัตรูใช้สกิลใส่ ผู้เล่นจะต้องเล่นมินิเกม </w:t>
      </w:r>
      <w:r w:rsidRPr="00E2217F">
        <w:rPr>
          <w:rFonts w:cs="Cordia New"/>
          <w:sz w:val="40"/>
          <w:szCs w:val="40"/>
        </w:rPr>
        <w:t xml:space="preserve">Quick time event </w:t>
      </w:r>
      <w:r w:rsidRPr="00E2217F">
        <w:rPr>
          <w:rFonts w:cs="Cordia New"/>
          <w:sz w:val="40"/>
          <w:szCs w:val="40"/>
          <w:cs/>
        </w:rPr>
        <w:t>ที่เป็นการคำนวณเลขง่ายๆ ให้ผ่านเพื่อที่จะใช้สกิลได้หรือป้องกันการโจมตีจากสกิลของศัตรูได้สำเร็จ</w:t>
      </w:r>
    </w:p>
    <w:p w14:paraId="2B69EA2F" w14:textId="77777777" w:rsidR="00E2217F" w:rsidRPr="00E2217F" w:rsidRDefault="00E2217F" w:rsidP="00E2217F">
      <w:pPr>
        <w:rPr>
          <w:rFonts w:cs="Cordia New"/>
          <w:sz w:val="40"/>
          <w:szCs w:val="40"/>
        </w:rPr>
      </w:pPr>
      <w:r w:rsidRPr="00E2217F">
        <w:rPr>
          <w:rFonts w:cs="Cordia New"/>
          <w:sz w:val="40"/>
          <w:szCs w:val="40"/>
          <w:cs/>
        </w:rPr>
        <w:t xml:space="preserve">- </w:t>
      </w:r>
      <w:r w:rsidRPr="00E2217F">
        <w:rPr>
          <w:rFonts w:cs="Cordia New"/>
          <w:sz w:val="40"/>
          <w:szCs w:val="40"/>
        </w:rPr>
        <w:t xml:space="preserve">quick time event </w:t>
      </w:r>
      <w:r w:rsidRPr="00E2217F">
        <w:rPr>
          <w:rFonts w:cs="Cordia New"/>
          <w:sz w:val="40"/>
          <w:szCs w:val="40"/>
          <w:cs/>
        </w:rPr>
        <w:t>ตัวแรก ผู้เล่นจะต้องกดหยุดเข็มที่กำลังหมุนอยู่ให้ตรงกับคำตอบที่ถูกต้อง</w:t>
      </w:r>
    </w:p>
    <w:p w14:paraId="44A3BE89" w14:textId="7DEFF3DB" w:rsidR="00E2217F" w:rsidRDefault="00E2217F" w:rsidP="00E2217F">
      <w:pPr>
        <w:rPr>
          <w:rFonts w:cs="Cordia New"/>
          <w:sz w:val="40"/>
          <w:szCs w:val="40"/>
        </w:rPr>
      </w:pPr>
      <w:r w:rsidRPr="00E2217F">
        <w:rPr>
          <w:rFonts w:cs="Cordia New"/>
          <w:sz w:val="40"/>
          <w:szCs w:val="40"/>
          <w:cs/>
        </w:rPr>
        <w:t>- ตัวที่สองจะเป็นการกดลูกศรทิศทางเพื่อเลือกคำตอบ</w:t>
      </w:r>
    </w:p>
    <w:p w14:paraId="796B0281" w14:textId="0AF24F3F" w:rsidR="00E2217F" w:rsidRDefault="00E2217F" w:rsidP="00E2217F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lastRenderedPageBreak/>
        <w:t>34 QTE-2</w:t>
      </w:r>
    </w:p>
    <w:p w14:paraId="3FD90B30" w14:textId="77777777" w:rsidR="00E2217F" w:rsidRPr="00E2217F" w:rsidRDefault="00E2217F" w:rsidP="00E2217F">
      <w:pPr>
        <w:rPr>
          <w:rFonts w:cs="Cordia New"/>
          <w:sz w:val="40"/>
          <w:szCs w:val="40"/>
        </w:rPr>
      </w:pPr>
      <w:r w:rsidRPr="00E2217F">
        <w:rPr>
          <w:rFonts w:cs="Cordia New"/>
          <w:sz w:val="40"/>
          <w:szCs w:val="40"/>
        </w:rPr>
        <w:t xml:space="preserve">- </w:t>
      </w:r>
      <w:r w:rsidRPr="00E2217F">
        <w:rPr>
          <w:rFonts w:cs="Cordia New"/>
          <w:sz w:val="40"/>
          <w:szCs w:val="40"/>
          <w:cs/>
        </w:rPr>
        <w:t>ตัวที่สามเป็นการกดเลือกคำตอบที่ต้องทั้งหมดก่อนที่เวลาจะหมดลง โดยการกดปุ่มลูกศร</w:t>
      </w:r>
    </w:p>
    <w:p w14:paraId="0CD6CC80" w14:textId="488ADE49" w:rsidR="00E2217F" w:rsidRDefault="00E2217F" w:rsidP="00E2217F">
      <w:pPr>
        <w:rPr>
          <w:rFonts w:cs="Cordia New"/>
          <w:sz w:val="40"/>
          <w:szCs w:val="40"/>
        </w:rPr>
      </w:pPr>
      <w:r w:rsidRPr="00E2217F">
        <w:rPr>
          <w:rFonts w:cs="Cordia New"/>
          <w:sz w:val="40"/>
          <w:szCs w:val="40"/>
        </w:rPr>
        <w:t xml:space="preserve">- </w:t>
      </w:r>
      <w:r w:rsidRPr="00E2217F">
        <w:rPr>
          <w:rFonts w:cs="Cordia New"/>
          <w:sz w:val="40"/>
          <w:szCs w:val="40"/>
          <w:cs/>
        </w:rPr>
        <w:t>ตัวที่สี่เป็นการพิมตอบตามปกติ</w:t>
      </w:r>
    </w:p>
    <w:p w14:paraId="127E72D6" w14:textId="180826D4" w:rsidR="00FE32E5" w:rsidRDefault="00FE32E5" w:rsidP="00E2217F">
      <w:pPr>
        <w:rPr>
          <w:rFonts w:cs="Cordia New"/>
          <w:sz w:val="40"/>
          <w:szCs w:val="40"/>
        </w:rPr>
      </w:pPr>
    </w:p>
    <w:p w14:paraId="0BC65781" w14:textId="76161B03" w:rsidR="00FE32E5" w:rsidRDefault="00FE32E5" w:rsidP="00E2217F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 xml:space="preserve">35 </w:t>
      </w:r>
      <w:r w:rsidRPr="00FE32E5">
        <w:rPr>
          <w:rFonts w:cs="Cordia New"/>
          <w:sz w:val="40"/>
          <w:szCs w:val="40"/>
          <w:cs/>
        </w:rPr>
        <w:t>ด่านปราบศัตรู (</w:t>
      </w:r>
      <w:r w:rsidRPr="00FE32E5">
        <w:rPr>
          <w:rFonts w:cs="Cordia New"/>
          <w:sz w:val="40"/>
          <w:szCs w:val="40"/>
        </w:rPr>
        <w:t>Reference)</w:t>
      </w:r>
    </w:p>
    <w:p w14:paraId="58919430" w14:textId="77777777" w:rsidR="00FE32E5" w:rsidRPr="00FE32E5" w:rsidRDefault="00FE32E5" w:rsidP="00FE32E5">
      <w:pPr>
        <w:rPr>
          <w:rFonts w:cs="Cordia New"/>
          <w:sz w:val="40"/>
          <w:szCs w:val="40"/>
        </w:rPr>
      </w:pPr>
      <w:r w:rsidRPr="00FE32E5">
        <w:rPr>
          <w:rFonts w:cs="Cordia New"/>
          <w:sz w:val="40"/>
          <w:szCs w:val="40"/>
        </w:rPr>
        <w:t xml:space="preserve">- </w:t>
      </w:r>
      <w:r w:rsidRPr="00FE32E5">
        <w:rPr>
          <w:rFonts w:cs="Cordia New"/>
          <w:sz w:val="40"/>
          <w:szCs w:val="40"/>
          <w:cs/>
        </w:rPr>
        <w:t xml:space="preserve">เรา </w:t>
      </w:r>
      <w:r w:rsidRPr="00FE32E5">
        <w:rPr>
          <w:rFonts w:cs="Cordia New"/>
          <w:sz w:val="40"/>
          <w:szCs w:val="40"/>
        </w:rPr>
        <w:t xml:space="preserve">ref </w:t>
      </w:r>
      <w:r w:rsidRPr="00FE32E5">
        <w:rPr>
          <w:rFonts w:cs="Cordia New"/>
          <w:sz w:val="40"/>
          <w:szCs w:val="40"/>
          <w:cs/>
        </w:rPr>
        <w:t xml:space="preserve">รูปแบบเล่นนี้มาจากเกม </w:t>
      </w:r>
      <w:proofErr w:type="spellStart"/>
      <w:r w:rsidRPr="00FE32E5">
        <w:rPr>
          <w:rFonts w:cs="Cordia New"/>
          <w:sz w:val="40"/>
          <w:szCs w:val="40"/>
        </w:rPr>
        <w:t>Typer</w:t>
      </w:r>
      <w:proofErr w:type="spellEnd"/>
      <w:r w:rsidRPr="00FE32E5">
        <w:rPr>
          <w:rFonts w:cs="Cordia New"/>
          <w:sz w:val="40"/>
          <w:szCs w:val="40"/>
        </w:rPr>
        <w:t xml:space="preserve"> Shark </w:t>
      </w:r>
      <w:r w:rsidRPr="00FE32E5">
        <w:rPr>
          <w:rFonts w:cs="Cordia New"/>
          <w:sz w:val="40"/>
          <w:szCs w:val="40"/>
          <w:cs/>
        </w:rPr>
        <w:t xml:space="preserve">ที่เป็นเกมพิมดีด </w:t>
      </w:r>
    </w:p>
    <w:p w14:paraId="42EF8654" w14:textId="0D73AD41" w:rsidR="00FE32E5" w:rsidRDefault="00FE32E5" w:rsidP="00FE32E5">
      <w:pPr>
        <w:rPr>
          <w:rFonts w:cs="Cordia New"/>
          <w:sz w:val="40"/>
          <w:szCs w:val="40"/>
        </w:rPr>
      </w:pPr>
      <w:r w:rsidRPr="00FE32E5">
        <w:rPr>
          <w:rFonts w:cs="Cordia New"/>
          <w:sz w:val="40"/>
          <w:szCs w:val="40"/>
        </w:rPr>
        <w:t xml:space="preserve">- ref </w:t>
      </w:r>
      <w:r w:rsidRPr="00FE32E5">
        <w:rPr>
          <w:rFonts w:cs="Cordia New"/>
          <w:sz w:val="40"/>
          <w:szCs w:val="40"/>
          <w:cs/>
        </w:rPr>
        <w:t xml:space="preserve">บางส่วนจากเกม </w:t>
      </w:r>
      <w:r w:rsidRPr="00FE32E5">
        <w:rPr>
          <w:rFonts w:cs="Cordia New"/>
          <w:sz w:val="40"/>
          <w:szCs w:val="40"/>
        </w:rPr>
        <w:t xml:space="preserve">south park the stick of truth </w:t>
      </w:r>
      <w:r w:rsidRPr="00FE32E5">
        <w:rPr>
          <w:rFonts w:cs="Cordia New"/>
          <w:sz w:val="40"/>
          <w:szCs w:val="40"/>
          <w:cs/>
        </w:rPr>
        <w:t xml:space="preserve">กับเกม </w:t>
      </w:r>
      <w:r w:rsidRPr="00FE32E5">
        <w:rPr>
          <w:rFonts w:cs="Cordia New"/>
          <w:sz w:val="40"/>
          <w:szCs w:val="40"/>
        </w:rPr>
        <w:t xml:space="preserve">letter quest </w:t>
      </w:r>
      <w:r w:rsidRPr="00FE32E5">
        <w:rPr>
          <w:rFonts w:cs="Cordia New"/>
          <w:sz w:val="40"/>
          <w:szCs w:val="40"/>
          <w:cs/>
        </w:rPr>
        <w:t xml:space="preserve">ที่เป็นเกมมุมมองด้านข้างกับเกม </w:t>
      </w:r>
      <w:r w:rsidRPr="00FE32E5">
        <w:rPr>
          <w:rFonts w:cs="Cordia New"/>
          <w:sz w:val="40"/>
          <w:szCs w:val="40"/>
        </w:rPr>
        <w:t>RPG</w:t>
      </w:r>
    </w:p>
    <w:p w14:paraId="29CA3CE7" w14:textId="4E8F3CCA" w:rsidR="00A36738" w:rsidRDefault="00A36738" w:rsidP="00FE32E5">
      <w:pPr>
        <w:rPr>
          <w:rFonts w:cs="Cordia New"/>
          <w:sz w:val="40"/>
          <w:szCs w:val="40"/>
        </w:rPr>
      </w:pPr>
    </w:p>
    <w:p w14:paraId="681BE72C" w14:textId="342B0D5B" w:rsidR="00A36738" w:rsidRDefault="00A36738" w:rsidP="00FE32E5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>36</w:t>
      </w:r>
      <w:r w:rsidR="001D2FE7">
        <w:rPr>
          <w:rFonts w:cs="Cordia New"/>
          <w:sz w:val="40"/>
          <w:szCs w:val="40"/>
        </w:rPr>
        <w:t xml:space="preserve"> </w:t>
      </w:r>
      <w:r w:rsidR="001D2FE7" w:rsidRPr="001D2FE7">
        <w:rPr>
          <w:rFonts w:cs="Cordia New"/>
          <w:sz w:val="40"/>
          <w:szCs w:val="40"/>
          <w:cs/>
        </w:rPr>
        <w:t>ด่านสำรวจดันเจี้ยน</w:t>
      </w:r>
    </w:p>
    <w:p w14:paraId="5694904A" w14:textId="77777777" w:rsidR="001D2FE7" w:rsidRPr="001D2FE7" w:rsidRDefault="001D2FE7" w:rsidP="001D2FE7">
      <w:pPr>
        <w:rPr>
          <w:rFonts w:cs="Cordia New"/>
          <w:sz w:val="40"/>
          <w:szCs w:val="40"/>
        </w:rPr>
      </w:pPr>
      <w:r w:rsidRPr="001D2FE7">
        <w:rPr>
          <w:rFonts w:cs="Cordia New"/>
          <w:sz w:val="40"/>
          <w:szCs w:val="40"/>
        </w:rPr>
        <w:t xml:space="preserve">- </w:t>
      </w:r>
      <w:r w:rsidRPr="001D2FE7">
        <w:rPr>
          <w:rFonts w:cs="Cordia New"/>
          <w:sz w:val="40"/>
          <w:szCs w:val="40"/>
          <w:cs/>
        </w:rPr>
        <w:t xml:space="preserve">ด่านสำรวจดันเจี้ยนจะคล้ายกับด่านปราบศัตรูที่อธิบายไปก่อนหน้า แต่ว่าผู้เล่นจะสามารถตัวละครได้ ให้เดินไปซ้ายกับขวา สามารถกดกระโดดได้ </w:t>
      </w:r>
    </w:p>
    <w:p w14:paraId="1C7041EC" w14:textId="77777777" w:rsidR="001D2FE7" w:rsidRPr="001D2FE7" w:rsidRDefault="001D2FE7" w:rsidP="001D2FE7">
      <w:pPr>
        <w:rPr>
          <w:rFonts w:cs="Cordia New"/>
          <w:sz w:val="40"/>
          <w:szCs w:val="40"/>
        </w:rPr>
      </w:pPr>
      <w:r w:rsidRPr="001D2FE7">
        <w:rPr>
          <w:rFonts w:cs="Cordia New"/>
          <w:sz w:val="40"/>
          <w:szCs w:val="40"/>
        </w:rPr>
        <w:t xml:space="preserve">- </w:t>
      </w:r>
      <w:r w:rsidRPr="001D2FE7">
        <w:rPr>
          <w:rFonts w:cs="Cordia New"/>
          <w:sz w:val="40"/>
          <w:szCs w:val="40"/>
          <w:cs/>
        </w:rPr>
        <w:t>จุดประสงค์ของการเล่นคือ สำรวจฉากและหาไอเทมในด่านพร้อมสู้กับศัตรูไปด้วย ซึ่งทุกครั้งที่เล่น ห้องต่างๆ ภายในด่านก็จะมีการเปลี่ยนโครงสร้างและศัตรูที่เจอก็จะไม่เหมือนเดิม</w:t>
      </w:r>
    </w:p>
    <w:p w14:paraId="199DC8D0" w14:textId="77777777" w:rsidR="001D2FE7" w:rsidRPr="001D2FE7" w:rsidRDefault="001D2FE7" w:rsidP="001D2FE7">
      <w:pPr>
        <w:rPr>
          <w:rFonts w:cs="Cordia New"/>
          <w:sz w:val="40"/>
          <w:szCs w:val="40"/>
        </w:rPr>
      </w:pPr>
      <w:r w:rsidRPr="001D2FE7">
        <w:rPr>
          <w:rFonts w:cs="Cordia New"/>
          <w:sz w:val="40"/>
          <w:szCs w:val="40"/>
        </w:rPr>
        <w:lastRenderedPageBreak/>
        <w:t xml:space="preserve">- </w:t>
      </w:r>
      <w:r w:rsidRPr="001D2FE7">
        <w:rPr>
          <w:rFonts w:cs="Cordia New"/>
          <w:sz w:val="40"/>
          <w:szCs w:val="40"/>
          <w:cs/>
        </w:rPr>
        <w:t>ศัตรูจะสุ่มโจทย์เหมือนด่านแรก แต่การโจมตีจะยากขึ้นกว่าเดิมคือ ผู้เล่นต้องพิมคำตอบของศัตรูตัวที่จะฟัน และต้องเข้าไปประชิดตัวศัตรูแล้วกดโจมตีเพื่อตอบคำตอบ ถ้าตอบถูกก็จะทำความเสียกับศัตรูได้และถ้าตอบผิดศัตรูก็จะมีพลังชีวิตเพิ่มขึ้น</w:t>
      </w:r>
    </w:p>
    <w:p w14:paraId="3E3FE5D6" w14:textId="1DB31577" w:rsidR="001D2FE7" w:rsidRDefault="001D2FE7" w:rsidP="001D2FE7">
      <w:pPr>
        <w:rPr>
          <w:rFonts w:cs="Cordia New"/>
          <w:sz w:val="40"/>
          <w:szCs w:val="40"/>
        </w:rPr>
      </w:pPr>
      <w:r w:rsidRPr="001D2FE7">
        <w:rPr>
          <w:rFonts w:cs="Cordia New"/>
          <w:sz w:val="40"/>
          <w:szCs w:val="40"/>
        </w:rPr>
        <w:t xml:space="preserve">- </w:t>
      </w:r>
      <w:r w:rsidRPr="001D2FE7">
        <w:rPr>
          <w:rFonts w:cs="Cordia New"/>
          <w:sz w:val="40"/>
          <w:szCs w:val="40"/>
          <w:cs/>
        </w:rPr>
        <w:t>ภายในด่านก็จะมีกล่องสมบัติที่ต้องเล่นมินิเกมแก้ล็อคของกล่องก่อนถึงได้ของที่อยู่ข้างใน</w:t>
      </w:r>
    </w:p>
    <w:p w14:paraId="7A4B35C4" w14:textId="325AA19B" w:rsidR="0037148A" w:rsidRDefault="0037148A" w:rsidP="001D2FE7">
      <w:pPr>
        <w:rPr>
          <w:rFonts w:cs="Cordia New"/>
          <w:sz w:val="40"/>
          <w:szCs w:val="40"/>
        </w:rPr>
      </w:pPr>
    </w:p>
    <w:p w14:paraId="59F68575" w14:textId="7DAD2EBB" w:rsidR="0037148A" w:rsidRDefault="0037148A" w:rsidP="001D2FE7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>37</w:t>
      </w:r>
      <w:r w:rsidR="00923BD7">
        <w:rPr>
          <w:rFonts w:cs="Cordia New"/>
          <w:sz w:val="40"/>
          <w:szCs w:val="40"/>
        </w:rPr>
        <w:t xml:space="preserve"> </w:t>
      </w:r>
      <w:r w:rsidR="00923BD7" w:rsidRPr="00923BD7">
        <w:rPr>
          <w:rFonts w:cs="Cordia New"/>
          <w:sz w:val="40"/>
          <w:szCs w:val="40"/>
          <w:cs/>
        </w:rPr>
        <w:t>ด่านสำรวจดันเจี้ยน (</w:t>
      </w:r>
      <w:r w:rsidR="00923BD7" w:rsidRPr="00923BD7">
        <w:rPr>
          <w:rFonts w:cs="Cordia New"/>
          <w:sz w:val="40"/>
          <w:szCs w:val="40"/>
        </w:rPr>
        <w:t>Reference)</w:t>
      </w:r>
    </w:p>
    <w:p w14:paraId="442E14DD" w14:textId="00FD942A" w:rsidR="00BA7AEE" w:rsidRDefault="00BA7AEE" w:rsidP="001D2FE7">
      <w:pPr>
        <w:rPr>
          <w:rFonts w:cs="Cordia New"/>
          <w:sz w:val="40"/>
          <w:szCs w:val="40"/>
        </w:rPr>
      </w:pPr>
      <w:r w:rsidRPr="00BA7AEE">
        <w:rPr>
          <w:rFonts w:cs="Cordia New"/>
          <w:sz w:val="40"/>
          <w:szCs w:val="40"/>
        </w:rPr>
        <w:t xml:space="preserve">- </w:t>
      </w:r>
      <w:r w:rsidRPr="00BA7AEE">
        <w:rPr>
          <w:rFonts w:cs="Cordia New"/>
          <w:sz w:val="40"/>
          <w:szCs w:val="40"/>
          <w:cs/>
        </w:rPr>
        <w:t xml:space="preserve">เราได้แรงบันดาลใจในการทำด่านรูปแบบนี้มาจากเกมแนว </w:t>
      </w:r>
      <w:r w:rsidRPr="00BA7AEE">
        <w:rPr>
          <w:rFonts w:cs="Cordia New"/>
          <w:sz w:val="40"/>
          <w:szCs w:val="40"/>
        </w:rPr>
        <w:t xml:space="preserve">side-scroller </w:t>
      </w:r>
      <w:r w:rsidRPr="00BA7AEE">
        <w:rPr>
          <w:rFonts w:cs="Cordia New"/>
          <w:sz w:val="40"/>
          <w:szCs w:val="40"/>
          <w:cs/>
        </w:rPr>
        <w:t xml:space="preserve">หลายๆ เกมครับ หลักๆ ก็จะเป็นเกม </w:t>
      </w:r>
      <w:proofErr w:type="spellStart"/>
      <w:r w:rsidRPr="00BA7AEE">
        <w:rPr>
          <w:rFonts w:cs="Cordia New"/>
          <w:sz w:val="40"/>
          <w:szCs w:val="40"/>
        </w:rPr>
        <w:t>Castlevania</w:t>
      </w:r>
      <w:proofErr w:type="spellEnd"/>
      <w:r w:rsidRPr="00BA7AEE">
        <w:rPr>
          <w:rFonts w:cs="Cordia New"/>
          <w:sz w:val="40"/>
          <w:szCs w:val="40"/>
        </w:rPr>
        <w:t xml:space="preserve"> </w:t>
      </w:r>
      <w:r w:rsidRPr="00BA7AEE">
        <w:rPr>
          <w:rFonts w:cs="Cordia New"/>
          <w:sz w:val="40"/>
          <w:szCs w:val="40"/>
          <w:cs/>
        </w:rPr>
        <w:t xml:space="preserve">ที่เป็น </w:t>
      </w:r>
      <w:r w:rsidRPr="00BA7AEE">
        <w:rPr>
          <w:rFonts w:cs="Cordia New"/>
          <w:sz w:val="40"/>
          <w:szCs w:val="40"/>
        </w:rPr>
        <w:t xml:space="preserve">side-scroller action RPG </w:t>
      </w:r>
      <w:r w:rsidRPr="00BA7AEE">
        <w:rPr>
          <w:rFonts w:cs="Cordia New"/>
          <w:sz w:val="40"/>
          <w:szCs w:val="40"/>
          <w:cs/>
        </w:rPr>
        <w:t xml:space="preserve">แล้วก็บางส่วนจาก </w:t>
      </w:r>
      <w:r w:rsidRPr="00BA7AEE">
        <w:rPr>
          <w:rFonts w:cs="Cordia New"/>
          <w:sz w:val="40"/>
          <w:szCs w:val="40"/>
        </w:rPr>
        <w:t xml:space="preserve">Mega Man </w:t>
      </w:r>
      <w:r w:rsidRPr="00BA7AEE">
        <w:rPr>
          <w:rFonts w:cs="Cordia New"/>
          <w:sz w:val="40"/>
          <w:szCs w:val="40"/>
          <w:cs/>
        </w:rPr>
        <w:t xml:space="preserve">กับ </w:t>
      </w:r>
      <w:r w:rsidRPr="00BA7AEE">
        <w:rPr>
          <w:rFonts w:cs="Cordia New"/>
          <w:sz w:val="40"/>
          <w:szCs w:val="40"/>
        </w:rPr>
        <w:t xml:space="preserve">Fallout Shelter </w:t>
      </w:r>
      <w:r w:rsidRPr="00BA7AEE">
        <w:rPr>
          <w:rFonts w:cs="Cordia New"/>
          <w:sz w:val="40"/>
          <w:szCs w:val="40"/>
          <w:cs/>
        </w:rPr>
        <w:t>ครับ</w:t>
      </w:r>
    </w:p>
    <w:p w14:paraId="1B29C07D" w14:textId="2BCA3BDA" w:rsidR="00BE6F13" w:rsidRDefault="00BE6F13" w:rsidP="001D2FE7">
      <w:pPr>
        <w:rPr>
          <w:rFonts w:cs="Cordia New"/>
          <w:sz w:val="40"/>
          <w:szCs w:val="40"/>
        </w:rPr>
      </w:pPr>
    </w:p>
    <w:p w14:paraId="0866E145" w14:textId="147A65F2" w:rsidR="00BE6F13" w:rsidRDefault="00BE6F13" w:rsidP="001D2FE7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t>38</w:t>
      </w:r>
      <w:r w:rsidR="00596DF8">
        <w:rPr>
          <w:rFonts w:cs="Cordia New"/>
          <w:sz w:val="40"/>
          <w:szCs w:val="40"/>
        </w:rPr>
        <w:t xml:space="preserve"> </w:t>
      </w:r>
      <w:r w:rsidR="00596DF8" w:rsidRPr="00596DF8">
        <w:rPr>
          <w:rFonts w:cs="Cordia New"/>
          <w:sz w:val="40"/>
          <w:szCs w:val="40"/>
          <w:cs/>
        </w:rPr>
        <w:t>ด่านแก้ปริศนา</w:t>
      </w:r>
    </w:p>
    <w:p w14:paraId="35989600" w14:textId="77777777" w:rsidR="00596DF8" w:rsidRPr="00596DF8" w:rsidRDefault="00596DF8" w:rsidP="00596DF8">
      <w:pPr>
        <w:rPr>
          <w:rFonts w:cs="Cordia New"/>
          <w:sz w:val="40"/>
          <w:szCs w:val="40"/>
        </w:rPr>
      </w:pPr>
      <w:r w:rsidRPr="00596DF8">
        <w:rPr>
          <w:rFonts w:cs="Cordia New"/>
          <w:sz w:val="40"/>
          <w:szCs w:val="40"/>
        </w:rPr>
        <w:t xml:space="preserve">- </w:t>
      </w:r>
      <w:r w:rsidRPr="00596DF8">
        <w:rPr>
          <w:rFonts w:cs="Cordia New"/>
          <w:sz w:val="40"/>
          <w:szCs w:val="40"/>
          <w:cs/>
        </w:rPr>
        <w:t>จุดประสงค์ของด่านแก้ปริศนา คือ การเปิดโอกาสให้ผู้เล่นได้สำรวจฉาก และแก้ไขปริศนาพร้อมกับเรียนรู้เรื่องราวไปด้วย ภายในด่านจะไม่มีศัตรู แต่มีกับดักแทน</w:t>
      </w:r>
    </w:p>
    <w:p w14:paraId="39BF3CDE" w14:textId="77777777" w:rsidR="00596DF8" w:rsidRPr="00596DF8" w:rsidRDefault="00596DF8" w:rsidP="00596DF8">
      <w:pPr>
        <w:rPr>
          <w:rFonts w:cs="Cordia New"/>
          <w:sz w:val="40"/>
          <w:szCs w:val="40"/>
        </w:rPr>
      </w:pPr>
      <w:r w:rsidRPr="00596DF8">
        <w:rPr>
          <w:rFonts w:cs="Cordia New"/>
          <w:sz w:val="40"/>
          <w:szCs w:val="40"/>
        </w:rPr>
        <w:t xml:space="preserve">- </w:t>
      </w:r>
      <w:r w:rsidRPr="00596DF8">
        <w:rPr>
          <w:rFonts w:cs="Cordia New"/>
          <w:sz w:val="40"/>
          <w:szCs w:val="40"/>
          <w:cs/>
        </w:rPr>
        <w:t xml:space="preserve">ในด่านนี้จะใช้มุมมองด้านบน ในบางจุดของด่าน เมื่อเดินเข้าไปจะมีการเปลี่ยนมุมกล้องเป็นมุมมองด้านข้างเพื่อโฟกัส </w:t>
      </w:r>
      <w:r w:rsidRPr="00596DF8">
        <w:rPr>
          <w:rFonts w:cs="Cordia New"/>
          <w:sz w:val="40"/>
          <w:szCs w:val="40"/>
        </w:rPr>
        <w:t xml:space="preserve">objective </w:t>
      </w:r>
      <w:r w:rsidRPr="00596DF8">
        <w:rPr>
          <w:rFonts w:cs="Cordia New"/>
          <w:sz w:val="40"/>
          <w:szCs w:val="40"/>
          <w:cs/>
        </w:rPr>
        <w:t>ที่ผู้เล่นต้องทำ</w:t>
      </w:r>
    </w:p>
    <w:p w14:paraId="4F7A4015" w14:textId="729FBAE1" w:rsidR="00596DF8" w:rsidRDefault="00596DF8" w:rsidP="00596DF8">
      <w:pPr>
        <w:rPr>
          <w:rFonts w:cs="Cordia New"/>
          <w:sz w:val="40"/>
          <w:szCs w:val="40"/>
        </w:rPr>
      </w:pPr>
      <w:r w:rsidRPr="00596DF8">
        <w:rPr>
          <w:rFonts w:cs="Cordia New"/>
          <w:sz w:val="40"/>
          <w:szCs w:val="40"/>
        </w:rPr>
        <w:t xml:space="preserve">- </w:t>
      </w:r>
      <w:r w:rsidRPr="00596DF8">
        <w:rPr>
          <w:rFonts w:cs="Cordia New"/>
          <w:sz w:val="40"/>
          <w:szCs w:val="40"/>
          <w:cs/>
        </w:rPr>
        <w:t>ผู้เล่นต้องแก้ปริศนาโดยการคำนวณเลขหรือตีความคำไบ้ของปริศนา ผู้เล่นต้องคอยสังเกตฉากและหลบกับดักที่มีอยู่ในด่านด้วย</w:t>
      </w:r>
    </w:p>
    <w:p w14:paraId="5CF5873C" w14:textId="77777777" w:rsidR="009706E0" w:rsidRDefault="009706E0" w:rsidP="00596DF8">
      <w:pPr>
        <w:rPr>
          <w:rFonts w:cs="Cordia New"/>
          <w:sz w:val="40"/>
          <w:szCs w:val="40"/>
        </w:rPr>
      </w:pPr>
    </w:p>
    <w:p w14:paraId="74D149B7" w14:textId="7BBC7577" w:rsidR="009706E0" w:rsidRDefault="009706E0" w:rsidP="00596DF8">
      <w:pPr>
        <w:rPr>
          <w:rFonts w:cs="Cordia New"/>
          <w:sz w:val="40"/>
          <w:szCs w:val="40"/>
        </w:rPr>
      </w:pPr>
      <w:r>
        <w:rPr>
          <w:rFonts w:cs="Cordia New"/>
          <w:sz w:val="40"/>
          <w:szCs w:val="40"/>
        </w:rPr>
        <w:lastRenderedPageBreak/>
        <w:t>39</w:t>
      </w:r>
      <w:r w:rsidR="00A211D4">
        <w:rPr>
          <w:rFonts w:cs="Cordia New"/>
          <w:sz w:val="40"/>
          <w:szCs w:val="40"/>
        </w:rPr>
        <w:t xml:space="preserve"> </w:t>
      </w:r>
      <w:r w:rsidR="00A211D4" w:rsidRPr="00A211D4">
        <w:rPr>
          <w:rFonts w:cs="Cordia New"/>
          <w:sz w:val="40"/>
          <w:szCs w:val="40"/>
          <w:cs/>
        </w:rPr>
        <w:t>ด่านแก้ปริศนา (ต่อ)</w:t>
      </w:r>
    </w:p>
    <w:p w14:paraId="35C8DDF5" w14:textId="77777777" w:rsidR="00A211D4" w:rsidRPr="00A211D4" w:rsidRDefault="00A211D4" w:rsidP="00A211D4">
      <w:pPr>
        <w:rPr>
          <w:rFonts w:cs="Cordia New"/>
          <w:sz w:val="40"/>
          <w:szCs w:val="40"/>
        </w:rPr>
      </w:pPr>
      <w:r w:rsidRPr="00A211D4">
        <w:rPr>
          <w:rFonts w:cs="Cordia New"/>
          <w:sz w:val="40"/>
          <w:szCs w:val="40"/>
        </w:rPr>
        <w:t xml:space="preserve">- </w:t>
      </w:r>
      <w:r w:rsidRPr="00A211D4">
        <w:rPr>
          <w:rFonts w:cs="Cordia New"/>
          <w:sz w:val="40"/>
          <w:szCs w:val="40"/>
          <w:cs/>
        </w:rPr>
        <w:t>อันนี้เป็นตัวอย่างของปริศนาของเกมเราครับ ในตัวเกมจริง ๆ จะไม่ได้มีการคำนวณง่ายๆ แค่นี้ แต่ก่อนที่ผู้เล่นจะเริ่มแก้โจทย์ ผู้เล่นอาจจะต้องตัวเลขของโจทย์ที่ซ่อนอยู่ในด่านก่อนถึงจะเริ่มคำนวณได้ เป็นบังคับกลายๆ ให้ผู้เล่นออกสำรวจฉาก</w:t>
      </w:r>
    </w:p>
    <w:p w14:paraId="75F7DD49" w14:textId="77777777" w:rsidR="00A211D4" w:rsidRPr="00A211D4" w:rsidRDefault="00A211D4" w:rsidP="00A211D4">
      <w:pPr>
        <w:rPr>
          <w:rFonts w:cs="Cordia New"/>
          <w:sz w:val="40"/>
          <w:szCs w:val="40"/>
        </w:rPr>
      </w:pPr>
      <w:r w:rsidRPr="00A211D4">
        <w:rPr>
          <w:rFonts w:cs="Cordia New"/>
          <w:sz w:val="40"/>
          <w:szCs w:val="40"/>
        </w:rPr>
        <w:t xml:space="preserve">- </w:t>
      </w:r>
      <w:r w:rsidRPr="00A211D4">
        <w:rPr>
          <w:rFonts w:cs="Cordia New"/>
          <w:sz w:val="40"/>
          <w:szCs w:val="40"/>
          <w:cs/>
        </w:rPr>
        <w:t>หลังจากที่แก้ปริศนาได้แล้ว ผู้เล่นก็จะได้รับไอเทมเป็นรางวัล</w:t>
      </w:r>
    </w:p>
    <w:p w14:paraId="5D867D16" w14:textId="7E8B1F54" w:rsidR="003902FB" w:rsidRPr="003E731E" w:rsidRDefault="00A211D4" w:rsidP="00A211D4">
      <w:pPr>
        <w:rPr>
          <w:rFonts w:cs="Cordia New" w:hint="cs"/>
          <w:sz w:val="40"/>
          <w:szCs w:val="40"/>
          <w:cs/>
        </w:rPr>
      </w:pPr>
      <w:r w:rsidRPr="00A211D4">
        <w:rPr>
          <w:rFonts w:cs="Cordia New"/>
          <w:sz w:val="40"/>
          <w:szCs w:val="40"/>
        </w:rPr>
        <w:t xml:space="preserve">- </w:t>
      </w:r>
      <w:r w:rsidRPr="00A211D4">
        <w:rPr>
          <w:rFonts w:cs="Cordia New"/>
          <w:sz w:val="40"/>
          <w:szCs w:val="40"/>
          <w:cs/>
        </w:rPr>
        <w:t>ด่านแก้ปริศนาสามารถกลับมาเล่นได้ แต่จะไม่ได้ของรางวัลแล้ว</w:t>
      </w:r>
    </w:p>
    <w:sectPr w:rsidR="003902FB" w:rsidRPr="003E73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MTY3sjAyMzI2tzBX0lEKTi0uzszPAykwrAUAai1PRCwAAAA="/>
  </w:docVars>
  <w:rsids>
    <w:rsidRoot w:val="005952D0"/>
    <w:rsid w:val="000010C8"/>
    <w:rsid w:val="00034D2D"/>
    <w:rsid w:val="00034E5C"/>
    <w:rsid w:val="001373A7"/>
    <w:rsid w:val="001D2FE7"/>
    <w:rsid w:val="002246EC"/>
    <w:rsid w:val="0029685A"/>
    <w:rsid w:val="002B57A3"/>
    <w:rsid w:val="002F0454"/>
    <w:rsid w:val="0037148A"/>
    <w:rsid w:val="003902FB"/>
    <w:rsid w:val="00397A92"/>
    <w:rsid w:val="003E731E"/>
    <w:rsid w:val="003F0B1B"/>
    <w:rsid w:val="00443E1F"/>
    <w:rsid w:val="004E448F"/>
    <w:rsid w:val="00501AC6"/>
    <w:rsid w:val="00567490"/>
    <w:rsid w:val="005952D0"/>
    <w:rsid w:val="00596DF8"/>
    <w:rsid w:val="005E4BBE"/>
    <w:rsid w:val="00613501"/>
    <w:rsid w:val="006F0403"/>
    <w:rsid w:val="00704251"/>
    <w:rsid w:val="007151AA"/>
    <w:rsid w:val="007B4552"/>
    <w:rsid w:val="008F6AA6"/>
    <w:rsid w:val="00923BD7"/>
    <w:rsid w:val="009706E0"/>
    <w:rsid w:val="00A211D4"/>
    <w:rsid w:val="00A36738"/>
    <w:rsid w:val="00A8765F"/>
    <w:rsid w:val="00AB16CC"/>
    <w:rsid w:val="00AF5938"/>
    <w:rsid w:val="00B30940"/>
    <w:rsid w:val="00BA7AEE"/>
    <w:rsid w:val="00BE6F13"/>
    <w:rsid w:val="00C05F7A"/>
    <w:rsid w:val="00D039AA"/>
    <w:rsid w:val="00D54E4D"/>
    <w:rsid w:val="00DC5B16"/>
    <w:rsid w:val="00E2217F"/>
    <w:rsid w:val="00E37140"/>
    <w:rsid w:val="00F3400B"/>
    <w:rsid w:val="00F937DD"/>
    <w:rsid w:val="00FD7DAF"/>
    <w:rsid w:val="00FE32E5"/>
    <w:rsid w:val="00FF3F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9CFA2"/>
  <w15:chartTrackingRefBased/>
  <w15:docId w15:val="{DDD5657B-57A8-425B-A129-78F98F120D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952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8</Pages>
  <Words>911</Words>
  <Characters>519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I WANITCHANON</dc:creator>
  <cp:keywords/>
  <dc:description/>
  <cp:lastModifiedBy>WAI WANITCHANON</cp:lastModifiedBy>
  <cp:revision>48</cp:revision>
  <dcterms:created xsi:type="dcterms:W3CDTF">2022-04-04T11:02:00Z</dcterms:created>
  <dcterms:modified xsi:type="dcterms:W3CDTF">2022-04-04T12:09:00Z</dcterms:modified>
</cp:coreProperties>
</file>